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1702"/>
        <w:gridCol w:w="2695"/>
        <w:gridCol w:w="2124"/>
      </w:tblGrid>
      <w:tr w:rsidR="00EA4117" w:rsidRPr="00E11E1C" w:rsidTr="00F17490">
        <w:tc>
          <w:tcPr>
            <w:tcW w:w="907" w:type="pct"/>
            <w:shd w:val="clear" w:color="auto" w:fill="E7E6E6" w:themeFill="background2"/>
          </w:tcPr>
          <w:p w:rsidR="00EA4117" w:rsidRPr="00E11E1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E11E1C" w:rsidRDefault="002A254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C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="001C4F39">
              <w:rPr>
                <w:rFonts w:asciiTheme="minorBidi" w:hAnsiTheme="minorBidi"/>
                <w:sz w:val="28"/>
              </w:rPr>
              <w:t>07</w:t>
            </w:r>
          </w:p>
        </w:tc>
      </w:tr>
      <w:tr w:rsidR="00EA4117" w:rsidRPr="00E11E1C" w:rsidTr="00F17490">
        <w:tc>
          <w:tcPr>
            <w:tcW w:w="907" w:type="pct"/>
            <w:shd w:val="clear" w:color="auto" w:fill="E7E6E6" w:themeFill="background2"/>
          </w:tcPr>
          <w:p w:rsidR="00EA4117" w:rsidRPr="00E11E1C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E11E1C" w:rsidRDefault="002A254D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View categorie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E74C3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Mr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E11E1C">
              <w:rPr>
                <w:rFonts w:asciiTheme="minorBidi" w:hAnsiTheme="minorBidi"/>
                <w:sz w:val="28"/>
              </w:rPr>
              <w:t>Apiwat Hantrakool</w:t>
            </w:r>
          </w:p>
        </w:tc>
        <w:tc>
          <w:tcPr>
            <w:tcW w:w="1441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Mr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r w:rsidRPr="00E11E1C">
              <w:rPr>
                <w:rFonts w:asciiTheme="minorBidi" w:hAnsiTheme="minorBidi"/>
                <w:sz w:val="28"/>
              </w:rPr>
              <w:t>Apiwat Hantrakool</w:t>
            </w:r>
          </w:p>
        </w:tc>
      </w:tr>
      <w:tr w:rsidR="00C01F30" w:rsidRPr="00E11E1C" w:rsidTr="00FE74C3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17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E11E1C">
              <w:rPr>
                <w:rFonts w:asciiTheme="minorBidi" w:hAnsiTheme="minorBidi"/>
                <w:sz w:val="28"/>
              </w:rPr>
              <w:t>04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Pr="00E11E1C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441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C01F30" w:rsidRPr="00E11E1C" w:rsidRDefault="00E11E1C" w:rsidP="00C01F30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="00C01F30" w:rsidRPr="00E11E1C">
              <w:rPr>
                <w:rFonts w:asciiTheme="minorBidi" w:hAnsiTheme="minorBidi"/>
                <w:sz w:val="28"/>
              </w:rPr>
              <w:t>04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-</w:t>
            </w:r>
            <w:r w:rsidR="00C01F30" w:rsidRPr="00E11E1C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he librarian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>The librarian can view</w:t>
            </w:r>
            <w:r w:rsidR="00CB29DC" w:rsidRPr="00E11E1C">
              <w:rPr>
                <w:rFonts w:asciiTheme="minorBidi" w:hAnsiTheme="minorBidi"/>
                <w:color w:val="000000"/>
                <w:sz w:val="28"/>
              </w:rPr>
              <w:t xml:space="preserve"> all of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 categories in the system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he librarian click</w:t>
            </w:r>
            <w:r w:rsidR="00F01236" w:rsidRPr="00E11E1C">
              <w:rPr>
                <w:rFonts w:asciiTheme="minorBidi" w:hAnsiTheme="minorBidi"/>
                <w:sz w:val="28"/>
              </w:rPr>
              <w:t>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E11E1C">
              <w:rPr>
                <w:rFonts w:asciiTheme="minorBidi" w:hAnsiTheme="minorBidi"/>
                <w:sz w:val="28"/>
              </w:rPr>
              <w:t>View categorie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E11E1C">
              <w:rPr>
                <w:rFonts w:asciiTheme="minorBidi" w:hAnsiTheme="minorBidi"/>
                <w:sz w:val="28"/>
              </w:rPr>
              <w:t>button</w:t>
            </w:r>
            <w:r w:rsidR="006A4630">
              <w:rPr>
                <w:rFonts w:asciiTheme="minorBidi" w:hAnsiTheme="minorBidi"/>
                <w:sz w:val="28"/>
              </w:rPr>
              <w:t xml:space="preserve"> at home page</w:t>
            </w:r>
            <w:bookmarkStart w:id="0" w:name="_GoBack"/>
            <w:bookmarkEnd w:id="0"/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01F30" w:rsidRPr="00E11E1C" w:rsidTr="00CD52C4">
        <w:tc>
          <w:tcPr>
            <w:tcW w:w="5000" w:type="pct"/>
            <w:gridSpan w:val="5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136" w:type="pct"/>
            <w:shd w:val="clear" w:color="auto" w:fill="FFFFFF" w:themeFill="background1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C01F30" w:rsidRPr="00E11E1C" w:rsidRDefault="006A3967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6A3967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C01F30" w:rsidRPr="00E11E1C">
              <w:rPr>
                <w:rFonts w:asciiTheme="minorBidi" w:hAnsiTheme="minorBidi"/>
                <w:sz w:val="28"/>
              </w:rPr>
              <w:t>he list of categories is displayed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  <w:r w:rsidRPr="006A3967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 w:rsidRPr="006A396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E74C3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516" w:type="pct"/>
            <w:gridSpan w:val="2"/>
            <w:shd w:val="clear" w:color="auto" w:fill="E7E6E6" w:themeFill="background2"/>
            <w:vAlign w:val="center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577" w:type="pct"/>
            <w:gridSpan w:val="2"/>
            <w:shd w:val="clear" w:color="auto" w:fill="E7E6E6" w:themeFill="background2"/>
            <w:vAlign w:val="center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C01F30" w:rsidRPr="00E11E1C" w:rsidTr="00FE74C3">
        <w:tc>
          <w:tcPr>
            <w:tcW w:w="907" w:type="pct"/>
          </w:tcPr>
          <w:p w:rsidR="00C01F30" w:rsidRPr="00E11E1C" w:rsidRDefault="00E11E1C" w:rsidP="00C01F30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77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>The system shall be able to get the list of categories from the databas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: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 xml:space="preserve"> there are not categories in </w:t>
            </w:r>
            <w:r w:rsidR="00E11E1C">
              <w:rPr>
                <w:rFonts w:asciiTheme="minorBidi" w:hAnsiTheme="minorBidi"/>
                <w:color w:val="FF0000"/>
                <w:sz w:val="28"/>
              </w:rPr>
              <w:t xml:space="preserve">the 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database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  <w:p w:rsidR="00C01F30" w:rsidRPr="00E11E1C" w:rsidRDefault="00C01F30" w:rsidP="00C01F30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E11E1C">
              <w:rPr>
                <w:rFonts w:asciiTheme="minorBidi" w:hAnsiTheme="minorBidi"/>
                <w:color w:val="FF0000"/>
                <w:sz w:val="28"/>
              </w:rPr>
              <w:t xml:space="preserve">, 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E11E1C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E11E1C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</w:tc>
      </w:tr>
      <w:tr w:rsidR="00C01F30" w:rsidRPr="00E11E1C" w:rsidTr="00FE74C3">
        <w:tc>
          <w:tcPr>
            <w:tcW w:w="907" w:type="pct"/>
          </w:tcPr>
          <w:p w:rsidR="00C01F30" w:rsidRPr="00E11E1C" w:rsidRDefault="00E11E1C" w:rsidP="00C01F30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 w:rsidR="00C01F30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516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577" w:type="pct"/>
            <w:gridSpan w:val="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The system shall provide an </w:t>
            </w:r>
            <w:r w:rsidRPr="00E11E1C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E11E1C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>s category</w:t>
            </w:r>
            <w:r w:rsidRPr="00E11E1C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>id, category name and category status</w:t>
            </w:r>
            <w:r w:rsidR="00741D31"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center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1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E11E1C">
              <w:rPr>
                <w:rFonts w:asciiTheme="minorBidi" w:hAnsiTheme="minorBidi"/>
                <w:sz w:val="28"/>
              </w:rPr>
              <w:t xml:space="preserve">there are not categories in </w:t>
            </w:r>
            <w:r w:rsidR="00E11E1C">
              <w:rPr>
                <w:rFonts w:asciiTheme="minorBidi" w:hAnsiTheme="minorBidi"/>
                <w:sz w:val="28"/>
              </w:rPr>
              <w:t xml:space="preserve">the </w:t>
            </w:r>
            <w:r w:rsidRPr="00E11E1C">
              <w:rPr>
                <w:rFonts w:asciiTheme="minorBidi" w:hAnsiTheme="minorBidi"/>
                <w:sz w:val="28"/>
              </w:rPr>
              <w:t>databas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 xml:space="preserve">The system shall display 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E11E1C">
              <w:rPr>
                <w:rFonts w:asciiTheme="minorBidi" w:hAnsiTheme="minorBidi"/>
                <w:sz w:val="28"/>
              </w:rPr>
              <w:t>There are not categories</w:t>
            </w:r>
            <w:r w:rsidR="00E11E1C">
              <w:rPr>
                <w:rFonts w:asciiTheme="minorBidi" w:hAnsiTheme="minorBidi"/>
                <w:sz w:val="28"/>
              </w:rPr>
              <w:t xml:space="preserve"> in the databas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E11E1C">
              <w:rPr>
                <w:rFonts w:asciiTheme="minorBidi" w:hAnsiTheme="minorBidi"/>
                <w:sz w:val="28"/>
              </w:rPr>
              <w:t>message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ends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E2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E11E1C">
              <w:rPr>
                <w:rFonts w:asciiTheme="minorBidi" w:hAnsiTheme="minorBidi"/>
                <w:sz w:val="28"/>
              </w:rPr>
              <w:t>Database cannot be connected</w:t>
            </w:r>
            <w:r w:rsidRPr="00E11E1C">
              <w:rPr>
                <w:rFonts w:asciiTheme="minorBidi" w:hAnsiTheme="minorBidi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a4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E11E1C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E11E1C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E11E1C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E11E1C">
              <w:rPr>
                <w:rFonts w:asciiTheme="minorBidi" w:hAnsiTheme="minorBidi"/>
                <w:sz w:val="28"/>
                <w:cs/>
              </w:rPr>
              <w:t>.</w:t>
            </w:r>
          </w:p>
          <w:p w:rsidR="00C01F30" w:rsidRPr="00E11E1C" w:rsidRDefault="00C01F30" w:rsidP="00C01F30">
            <w:pPr>
              <w:pStyle w:val="a4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Use case ends</w:t>
            </w:r>
            <w:r w:rsidRPr="00E11E1C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C01F30" w:rsidRPr="00E11E1C" w:rsidTr="00F17490">
        <w:tc>
          <w:tcPr>
            <w:tcW w:w="907" w:type="pct"/>
            <w:shd w:val="clear" w:color="auto" w:fill="E7E6E6" w:themeFill="background2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C01F30" w:rsidRPr="00E11E1C" w:rsidRDefault="00C01F30" w:rsidP="00C01F30">
            <w:pPr>
              <w:jc w:val="both"/>
              <w:rPr>
                <w:rFonts w:asciiTheme="minorBidi" w:hAnsiTheme="minorBidi"/>
                <w:sz w:val="28"/>
              </w:rPr>
            </w:pPr>
            <w:r w:rsidRPr="00E11E1C">
              <w:rPr>
                <w:rFonts w:asciiTheme="minorBidi" w:hAnsiTheme="minorBidi"/>
                <w:sz w:val="28"/>
              </w:rPr>
              <w:t>The librarian must understand English</w:t>
            </w:r>
            <w:r w:rsidRPr="00E11E1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E40DF9" w:rsidRDefault="006A4630">
      <w:pPr>
        <w:rPr>
          <w:rFonts w:asciiTheme="minorBidi" w:hAnsiTheme="minorBidi"/>
          <w:sz w:val="28"/>
        </w:rPr>
      </w:pPr>
    </w:p>
    <w:sectPr w:rsidR="005F0EA1" w:rsidRPr="00E40D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DD35D0"/>
    <w:multiLevelType w:val="hybridMultilevel"/>
    <w:tmpl w:val="75B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MwNzU3NDQwNjRU0lEKTi0uzszPAykwqgUAvm2+4iwAAAA="/>
  </w:docVars>
  <w:rsids>
    <w:rsidRoot w:val="00EA4117"/>
    <w:rsid w:val="000F3932"/>
    <w:rsid w:val="001C4F39"/>
    <w:rsid w:val="002A254D"/>
    <w:rsid w:val="003408C4"/>
    <w:rsid w:val="00550ACA"/>
    <w:rsid w:val="005E4689"/>
    <w:rsid w:val="006A3967"/>
    <w:rsid w:val="006A4630"/>
    <w:rsid w:val="00713702"/>
    <w:rsid w:val="00741D31"/>
    <w:rsid w:val="008B2EF8"/>
    <w:rsid w:val="008C2709"/>
    <w:rsid w:val="00964ABD"/>
    <w:rsid w:val="009E5380"/>
    <w:rsid w:val="00AA621B"/>
    <w:rsid w:val="00B709A4"/>
    <w:rsid w:val="00C01F30"/>
    <w:rsid w:val="00C90CEE"/>
    <w:rsid w:val="00CA1392"/>
    <w:rsid w:val="00CB29DC"/>
    <w:rsid w:val="00CF263F"/>
    <w:rsid w:val="00D72494"/>
    <w:rsid w:val="00D82D5D"/>
    <w:rsid w:val="00D95205"/>
    <w:rsid w:val="00DE12D8"/>
    <w:rsid w:val="00E11E1C"/>
    <w:rsid w:val="00E40DF9"/>
    <w:rsid w:val="00EA24CB"/>
    <w:rsid w:val="00EA4117"/>
    <w:rsid w:val="00EE6DA9"/>
    <w:rsid w:val="00F01236"/>
    <w:rsid w:val="00F17490"/>
    <w:rsid w:val="00F42984"/>
    <w:rsid w:val="00F9404F"/>
    <w:rsid w:val="00FE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ADF06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DE12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78</Words>
  <Characters>1016</Characters>
  <Application>Microsoft Office Word</Application>
  <DocSecurity>0</DocSecurity>
  <Lines>8</Lines>
  <Paragraphs>2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28</cp:revision>
  <dcterms:created xsi:type="dcterms:W3CDTF">2015-12-31T07:31:00Z</dcterms:created>
  <dcterms:modified xsi:type="dcterms:W3CDTF">2017-04-26T12:33:00Z</dcterms:modified>
</cp:coreProperties>
</file>